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0767CC" w14:textId="7D44994C" w:rsidR="001877BE" w:rsidRDefault="001877BE" w:rsidP="001877BE">
      <w:pPr>
        <w:jc w:val="center"/>
        <w:rPr>
          <w:rFonts w:ascii="Arial" w:hAnsi="Arial" w:cs="Arial"/>
          <w:sz w:val="48"/>
          <w:szCs w:val="48"/>
        </w:rPr>
      </w:pPr>
      <w:r>
        <w:rPr>
          <w:rFonts w:ascii="Arial" w:hAnsi="Arial" w:cs="Arial"/>
          <w:sz w:val="48"/>
          <w:szCs w:val="48"/>
        </w:rPr>
        <w:t>Website &amp; Digest Templat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165"/>
        <w:gridCol w:w="3493"/>
        <w:gridCol w:w="1034"/>
        <w:gridCol w:w="4500"/>
      </w:tblGrid>
      <w:tr w:rsidR="001877BE" w:rsidRPr="001877BE" w14:paraId="5DA95962" w14:textId="77777777" w:rsidTr="00B22542">
        <w:trPr>
          <w:trHeight w:val="404"/>
        </w:trPr>
        <w:tc>
          <w:tcPr>
            <w:tcW w:w="1165" w:type="dxa"/>
            <w:shd w:val="clear" w:color="auto" w:fill="BFBFBF" w:themeFill="background1" w:themeFillShade="BF"/>
            <w:vAlign w:val="center"/>
          </w:tcPr>
          <w:p w14:paraId="6019B2E4" w14:textId="526D0613" w:rsidR="001877BE" w:rsidRPr="00E47D9C" w:rsidRDefault="001877BE" w:rsidP="00B22542">
            <w:pPr>
              <w:jc w:val="right"/>
              <w:rPr>
                <w:rFonts w:ascii="Arial" w:hAnsi="Arial" w:cs="Arial"/>
                <w:sz w:val="16"/>
                <w:szCs w:val="16"/>
              </w:rPr>
            </w:pPr>
            <w:r w:rsidRPr="00E47D9C">
              <w:rPr>
                <w:rFonts w:ascii="Arial" w:hAnsi="Arial" w:cs="Arial"/>
                <w:sz w:val="16"/>
                <w:szCs w:val="16"/>
              </w:rPr>
              <w:t>Author:</w:t>
            </w:r>
          </w:p>
        </w:tc>
        <w:tc>
          <w:tcPr>
            <w:tcW w:w="3493" w:type="dxa"/>
            <w:vAlign w:val="center"/>
          </w:tcPr>
          <w:p w14:paraId="54F0CAEA" w14:textId="77777777" w:rsidR="001877BE" w:rsidRPr="001877BE" w:rsidRDefault="001877BE" w:rsidP="00E47D9C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007" w:type="dxa"/>
            <w:shd w:val="clear" w:color="auto" w:fill="BFBFBF" w:themeFill="background1" w:themeFillShade="BF"/>
            <w:vAlign w:val="center"/>
          </w:tcPr>
          <w:p w14:paraId="34A5570A" w14:textId="7F917056" w:rsidR="001877BE" w:rsidRPr="00E47D9C" w:rsidRDefault="001877BE" w:rsidP="00B22542">
            <w:pPr>
              <w:jc w:val="right"/>
              <w:rPr>
                <w:rFonts w:ascii="Arial" w:hAnsi="Arial" w:cs="Arial"/>
                <w:sz w:val="16"/>
                <w:szCs w:val="16"/>
              </w:rPr>
            </w:pPr>
            <w:r w:rsidRPr="00E47D9C">
              <w:rPr>
                <w:rFonts w:ascii="Arial" w:hAnsi="Arial" w:cs="Arial"/>
                <w:sz w:val="16"/>
                <w:szCs w:val="16"/>
              </w:rPr>
              <w:t>Committee:</w:t>
            </w:r>
          </w:p>
        </w:tc>
        <w:tc>
          <w:tcPr>
            <w:tcW w:w="4500" w:type="dxa"/>
            <w:vAlign w:val="center"/>
          </w:tcPr>
          <w:p w14:paraId="4608E0EA" w14:textId="77777777" w:rsidR="001877BE" w:rsidRPr="001877BE" w:rsidRDefault="001877BE" w:rsidP="00E47D9C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1877BE" w:rsidRPr="001877BE" w14:paraId="6401F9CC" w14:textId="77777777" w:rsidTr="00B22542">
        <w:trPr>
          <w:trHeight w:val="386"/>
        </w:trPr>
        <w:tc>
          <w:tcPr>
            <w:tcW w:w="1165" w:type="dxa"/>
            <w:shd w:val="clear" w:color="auto" w:fill="BFBFBF" w:themeFill="background1" w:themeFillShade="BF"/>
            <w:vAlign w:val="center"/>
          </w:tcPr>
          <w:p w14:paraId="5C98B0FF" w14:textId="4BEB87E9" w:rsidR="001877BE" w:rsidRPr="00E47D9C" w:rsidRDefault="001877BE" w:rsidP="00B22542">
            <w:pPr>
              <w:jc w:val="right"/>
              <w:rPr>
                <w:rFonts w:ascii="Arial" w:hAnsi="Arial" w:cs="Arial"/>
                <w:sz w:val="16"/>
                <w:szCs w:val="16"/>
              </w:rPr>
            </w:pPr>
            <w:r w:rsidRPr="00E47D9C">
              <w:rPr>
                <w:rFonts w:ascii="Arial" w:hAnsi="Arial" w:cs="Arial"/>
                <w:sz w:val="16"/>
                <w:szCs w:val="16"/>
              </w:rPr>
              <w:t>Submit Date:</w:t>
            </w:r>
          </w:p>
        </w:tc>
        <w:tc>
          <w:tcPr>
            <w:tcW w:w="3493" w:type="dxa"/>
            <w:vAlign w:val="center"/>
          </w:tcPr>
          <w:p w14:paraId="68CB1694" w14:textId="77777777" w:rsidR="001877BE" w:rsidRPr="001877BE" w:rsidRDefault="001877BE" w:rsidP="00E47D9C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007" w:type="dxa"/>
            <w:shd w:val="clear" w:color="auto" w:fill="BFBFBF" w:themeFill="background1" w:themeFillShade="BF"/>
            <w:vAlign w:val="center"/>
          </w:tcPr>
          <w:p w14:paraId="522E13D7" w14:textId="440D5880" w:rsidR="001877BE" w:rsidRPr="00E47D9C" w:rsidRDefault="001877BE" w:rsidP="00B22542">
            <w:pPr>
              <w:jc w:val="right"/>
              <w:rPr>
                <w:rFonts w:ascii="Arial" w:hAnsi="Arial" w:cs="Arial"/>
                <w:sz w:val="16"/>
                <w:szCs w:val="16"/>
              </w:rPr>
            </w:pPr>
            <w:r w:rsidRPr="00E47D9C">
              <w:rPr>
                <w:rFonts w:ascii="Arial" w:hAnsi="Arial" w:cs="Arial"/>
                <w:sz w:val="16"/>
                <w:szCs w:val="16"/>
              </w:rPr>
              <w:t>End Date:</w:t>
            </w:r>
          </w:p>
        </w:tc>
        <w:tc>
          <w:tcPr>
            <w:tcW w:w="4500" w:type="dxa"/>
            <w:vAlign w:val="center"/>
          </w:tcPr>
          <w:p w14:paraId="4CBC0468" w14:textId="77777777" w:rsidR="001877BE" w:rsidRPr="001877BE" w:rsidRDefault="001877BE" w:rsidP="00E47D9C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1877BE" w:rsidRPr="001877BE" w14:paraId="692D08A5" w14:textId="77777777" w:rsidTr="00B22542">
        <w:trPr>
          <w:trHeight w:val="368"/>
        </w:trPr>
        <w:tc>
          <w:tcPr>
            <w:tcW w:w="1165" w:type="dxa"/>
            <w:shd w:val="clear" w:color="auto" w:fill="BFBFBF" w:themeFill="background1" w:themeFillShade="BF"/>
            <w:vAlign w:val="center"/>
          </w:tcPr>
          <w:p w14:paraId="7BD86DD1" w14:textId="02BD9CAC" w:rsidR="001877BE" w:rsidRPr="00E47D9C" w:rsidRDefault="001877BE" w:rsidP="00B22542">
            <w:pPr>
              <w:jc w:val="right"/>
              <w:rPr>
                <w:rFonts w:ascii="Arial" w:hAnsi="Arial" w:cs="Arial"/>
                <w:sz w:val="16"/>
                <w:szCs w:val="16"/>
              </w:rPr>
            </w:pPr>
            <w:r w:rsidRPr="00E47D9C">
              <w:rPr>
                <w:rFonts w:ascii="Arial" w:hAnsi="Arial" w:cs="Arial"/>
                <w:sz w:val="16"/>
                <w:szCs w:val="16"/>
              </w:rPr>
              <w:t>Title:</w:t>
            </w:r>
          </w:p>
        </w:tc>
        <w:tc>
          <w:tcPr>
            <w:tcW w:w="9000" w:type="dxa"/>
            <w:gridSpan w:val="3"/>
            <w:vAlign w:val="center"/>
          </w:tcPr>
          <w:p w14:paraId="1D2680EF" w14:textId="77777777" w:rsidR="001877BE" w:rsidRPr="001877BE" w:rsidRDefault="001877BE" w:rsidP="00E47D9C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1877BE" w:rsidRPr="00E47D9C" w14:paraId="2C0CF5CC" w14:textId="77777777" w:rsidTr="00E47D9C">
        <w:tc>
          <w:tcPr>
            <w:tcW w:w="10165" w:type="dxa"/>
            <w:gridSpan w:val="4"/>
            <w:shd w:val="clear" w:color="auto" w:fill="BFBFBF" w:themeFill="background1" w:themeFillShade="BF"/>
          </w:tcPr>
          <w:p w14:paraId="2373C9AF" w14:textId="4E57F329" w:rsidR="001877BE" w:rsidRPr="00E47D9C" w:rsidRDefault="001877BE" w:rsidP="001877BE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47D9C">
              <w:rPr>
                <w:rFonts w:ascii="Arial" w:hAnsi="Arial" w:cs="Arial"/>
                <w:sz w:val="20"/>
                <w:szCs w:val="20"/>
              </w:rPr>
              <w:t>Introductory Paragraph (400 characters max)</w:t>
            </w:r>
          </w:p>
        </w:tc>
      </w:tr>
      <w:tr w:rsidR="001877BE" w:rsidRPr="001877BE" w14:paraId="36652CCB" w14:textId="77777777" w:rsidTr="00E47D9C">
        <w:trPr>
          <w:trHeight w:val="1196"/>
        </w:trPr>
        <w:tc>
          <w:tcPr>
            <w:tcW w:w="10165" w:type="dxa"/>
            <w:gridSpan w:val="4"/>
          </w:tcPr>
          <w:p w14:paraId="0A13D87F" w14:textId="5BECD531" w:rsidR="00E47D9C" w:rsidRPr="001877BE" w:rsidRDefault="00E47D9C" w:rsidP="00E47D9C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1877BE" w:rsidRPr="00E47D9C" w14:paraId="778B1112" w14:textId="77777777" w:rsidTr="00E47D9C">
        <w:tc>
          <w:tcPr>
            <w:tcW w:w="10165" w:type="dxa"/>
            <w:gridSpan w:val="4"/>
            <w:shd w:val="clear" w:color="auto" w:fill="BFBFBF" w:themeFill="background1" w:themeFillShade="BF"/>
          </w:tcPr>
          <w:p w14:paraId="52CC028F" w14:textId="0D652C53" w:rsidR="001877BE" w:rsidRPr="00E47D9C" w:rsidRDefault="001877BE" w:rsidP="001877BE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47D9C">
              <w:rPr>
                <w:rFonts w:ascii="Arial" w:hAnsi="Arial" w:cs="Arial"/>
                <w:sz w:val="20"/>
                <w:szCs w:val="20"/>
              </w:rPr>
              <w:t>Story Content</w:t>
            </w:r>
          </w:p>
        </w:tc>
      </w:tr>
      <w:tr w:rsidR="001877BE" w:rsidRPr="001877BE" w14:paraId="354EF4F4" w14:textId="77777777" w:rsidTr="00E47D9C">
        <w:trPr>
          <w:trHeight w:val="7037"/>
        </w:trPr>
        <w:tc>
          <w:tcPr>
            <w:tcW w:w="10165" w:type="dxa"/>
            <w:gridSpan w:val="4"/>
          </w:tcPr>
          <w:p w14:paraId="68A5A244" w14:textId="77777777" w:rsidR="001877BE" w:rsidRPr="001877BE" w:rsidRDefault="001877BE" w:rsidP="001877BE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1877BE" w:rsidRPr="00E47D9C" w14:paraId="135D03D7" w14:textId="77777777" w:rsidTr="00E47D9C">
        <w:tc>
          <w:tcPr>
            <w:tcW w:w="10165" w:type="dxa"/>
            <w:gridSpan w:val="4"/>
            <w:shd w:val="clear" w:color="auto" w:fill="BFBFBF" w:themeFill="background1" w:themeFillShade="BF"/>
          </w:tcPr>
          <w:p w14:paraId="353D7FCF" w14:textId="0016E318" w:rsidR="001877BE" w:rsidRPr="00E47D9C" w:rsidRDefault="001877BE" w:rsidP="001877BE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47D9C">
              <w:rPr>
                <w:rFonts w:ascii="Arial" w:hAnsi="Arial" w:cs="Arial"/>
                <w:sz w:val="20"/>
                <w:szCs w:val="20"/>
              </w:rPr>
              <w:t>Graphics</w:t>
            </w:r>
          </w:p>
        </w:tc>
      </w:tr>
      <w:tr w:rsidR="001877BE" w:rsidRPr="001877BE" w14:paraId="0B5C2F20" w14:textId="77777777" w:rsidTr="00B22542">
        <w:tc>
          <w:tcPr>
            <w:tcW w:w="1165" w:type="dxa"/>
          </w:tcPr>
          <w:p w14:paraId="3C9EDFE9" w14:textId="33026F73" w:rsidR="001877BE" w:rsidRPr="00E47D9C" w:rsidRDefault="001877BE" w:rsidP="001877BE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E47D9C">
              <w:rPr>
                <w:rFonts w:ascii="Arial" w:hAnsi="Arial" w:cs="Arial"/>
                <w:sz w:val="16"/>
                <w:szCs w:val="16"/>
              </w:rPr>
              <w:t>Graphic #1</w:t>
            </w:r>
          </w:p>
        </w:tc>
        <w:tc>
          <w:tcPr>
            <w:tcW w:w="3493" w:type="dxa"/>
          </w:tcPr>
          <w:p w14:paraId="3600AF22" w14:textId="77777777" w:rsidR="001877BE" w:rsidRPr="001877BE" w:rsidRDefault="001877BE" w:rsidP="001877BE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007" w:type="dxa"/>
          </w:tcPr>
          <w:p w14:paraId="534B7BC0" w14:textId="26841F56" w:rsidR="001877BE" w:rsidRPr="00E47D9C" w:rsidRDefault="00E47D9C" w:rsidP="001877BE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E47D9C">
              <w:rPr>
                <w:rFonts w:ascii="Arial" w:hAnsi="Arial" w:cs="Arial"/>
                <w:sz w:val="16"/>
                <w:szCs w:val="16"/>
              </w:rPr>
              <w:t>Placement</w:t>
            </w:r>
          </w:p>
        </w:tc>
        <w:tc>
          <w:tcPr>
            <w:tcW w:w="4500" w:type="dxa"/>
          </w:tcPr>
          <w:p w14:paraId="11D74AC5" w14:textId="77777777" w:rsidR="001877BE" w:rsidRPr="001877BE" w:rsidRDefault="001877BE" w:rsidP="001877BE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1877BE" w:rsidRPr="001877BE" w14:paraId="473F8A59" w14:textId="77777777" w:rsidTr="00B22542">
        <w:tc>
          <w:tcPr>
            <w:tcW w:w="1165" w:type="dxa"/>
          </w:tcPr>
          <w:p w14:paraId="7D051D1C" w14:textId="43FE2193" w:rsidR="001877BE" w:rsidRPr="00E47D9C" w:rsidRDefault="001877BE" w:rsidP="001877BE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E47D9C">
              <w:rPr>
                <w:rFonts w:ascii="Arial" w:hAnsi="Arial" w:cs="Arial"/>
                <w:sz w:val="16"/>
                <w:szCs w:val="16"/>
              </w:rPr>
              <w:t>Graphic #2</w:t>
            </w:r>
          </w:p>
        </w:tc>
        <w:tc>
          <w:tcPr>
            <w:tcW w:w="3493" w:type="dxa"/>
          </w:tcPr>
          <w:p w14:paraId="483AC5B7" w14:textId="77777777" w:rsidR="001877BE" w:rsidRPr="001877BE" w:rsidRDefault="001877BE" w:rsidP="001877BE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007" w:type="dxa"/>
          </w:tcPr>
          <w:p w14:paraId="11BFD1C7" w14:textId="2D39CCC5" w:rsidR="001877BE" w:rsidRPr="00E47D9C" w:rsidRDefault="00E47D9C" w:rsidP="001877BE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E47D9C">
              <w:rPr>
                <w:rFonts w:ascii="Arial" w:hAnsi="Arial" w:cs="Arial"/>
                <w:sz w:val="16"/>
                <w:szCs w:val="16"/>
              </w:rPr>
              <w:t>Placement</w:t>
            </w:r>
          </w:p>
        </w:tc>
        <w:tc>
          <w:tcPr>
            <w:tcW w:w="4500" w:type="dxa"/>
          </w:tcPr>
          <w:p w14:paraId="06DF8009" w14:textId="77777777" w:rsidR="001877BE" w:rsidRPr="001877BE" w:rsidRDefault="001877BE" w:rsidP="001877BE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1877BE" w:rsidRPr="001877BE" w14:paraId="550ED031" w14:textId="77777777" w:rsidTr="00B22542">
        <w:tc>
          <w:tcPr>
            <w:tcW w:w="1165" w:type="dxa"/>
          </w:tcPr>
          <w:p w14:paraId="6E91A11E" w14:textId="5D4B55EF" w:rsidR="001877BE" w:rsidRPr="00E47D9C" w:rsidRDefault="001877BE" w:rsidP="001877BE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E47D9C">
              <w:rPr>
                <w:rFonts w:ascii="Arial" w:hAnsi="Arial" w:cs="Arial"/>
                <w:sz w:val="16"/>
                <w:szCs w:val="16"/>
              </w:rPr>
              <w:t>Graphic #3</w:t>
            </w:r>
          </w:p>
        </w:tc>
        <w:tc>
          <w:tcPr>
            <w:tcW w:w="3493" w:type="dxa"/>
          </w:tcPr>
          <w:p w14:paraId="63DF0158" w14:textId="77777777" w:rsidR="001877BE" w:rsidRPr="001877BE" w:rsidRDefault="001877BE" w:rsidP="001877BE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007" w:type="dxa"/>
          </w:tcPr>
          <w:p w14:paraId="7D437A23" w14:textId="1D717484" w:rsidR="001877BE" w:rsidRPr="00E47D9C" w:rsidRDefault="00E47D9C" w:rsidP="001877BE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E47D9C">
              <w:rPr>
                <w:rFonts w:ascii="Arial" w:hAnsi="Arial" w:cs="Arial"/>
                <w:sz w:val="16"/>
                <w:szCs w:val="16"/>
              </w:rPr>
              <w:t>Placement</w:t>
            </w:r>
          </w:p>
        </w:tc>
        <w:tc>
          <w:tcPr>
            <w:tcW w:w="4500" w:type="dxa"/>
          </w:tcPr>
          <w:p w14:paraId="20B18382" w14:textId="77777777" w:rsidR="001877BE" w:rsidRPr="001877BE" w:rsidRDefault="001877BE" w:rsidP="001877BE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1877BE" w:rsidRPr="001877BE" w14:paraId="71A7901F" w14:textId="77777777" w:rsidTr="00B22542">
        <w:tc>
          <w:tcPr>
            <w:tcW w:w="1165" w:type="dxa"/>
          </w:tcPr>
          <w:p w14:paraId="217DC38D" w14:textId="03247D57" w:rsidR="001877BE" w:rsidRPr="00E47D9C" w:rsidRDefault="001877BE" w:rsidP="001877BE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E47D9C">
              <w:rPr>
                <w:rFonts w:ascii="Arial" w:hAnsi="Arial" w:cs="Arial"/>
                <w:sz w:val="16"/>
                <w:szCs w:val="16"/>
              </w:rPr>
              <w:t>Graphic #4</w:t>
            </w:r>
          </w:p>
        </w:tc>
        <w:tc>
          <w:tcPr>
            <w:tcW w:w="3493" w:type="dxa"/>
          </w:tcPr>
          <w:p w14:paraId="70C3AC72" w14:textId="77777777" w:rsidR="001877BE" w:rsidRPr="001877BE" w:rsidRDefault="001877BE" w:rsidP="001877BE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007" w:type="dxa"/>
          </w:tcPr>
          <w:p w14:paraId="1DBB8269" w14:textId="248FA25A" w:rsidR="001877BE" w:rsidRPr="00E47D9C" w:rsidRDefault="00E47D9C" w:rsidP="001877BE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E47D9C">
              <w:rPr>
                <w:rFonts w:ascii="Arial" w:hAnsi="Arial" w:cs="Arial"/>
                <w:sz w:val="16"/>
                <w:szCs w:val="16"/>
              </w:rPr>
              <w:t>Placement</w:t>
            </w:r>
          </w:p>
        </w:tc>
        <w:tc>
          <w:tcPr>
            <w:tcW w:w="4500" w:type="dxa"/>
          </w:tcPr>
          <w:p w14:paraId="3D86A653" w14:textId="77777777" w:rsidR="001877BE" w:rsidRPr="001877BE" w:rsidRDefault="001877BE" w:rsidP="001877BE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1877BE" w:rsidRPr="001877BE" w14:paraId="59852AB4" w14:textId="77777777" w:rsidTr="00B22542">
        <w:tc>
          <w:tcPr>
            <w:tcW w:w="1165" w:type="dxa"/>
          </w:tcPr>
          <w:p w14:paraId="4721122E" w14:textId="0C7D0F3C" w:rsidR="001877BE" w:rsidRPr="00E47D9C" w:rsidRDefault="001877BE" w:rsidP="001877BE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E47D9C">
              <w:rPr>
                <w:rFonts w:ascii="Arial" w:hAnsi="Arial" w:cs="Arial"/>
                <w:sz w:val="16"/>
                <w:szCs w:val="16"/>
              </w:rPr>
              <w:t xml:space="preserve">Graphic </w:t>
            </w:r>
            <w:r w:rsidR="00E47D9C" w:rsidRPr="00E47D9C">
              <w:rPr>
                <w:rFonts w:ascii="Arial" w:hAnsi="Arial" w:cs="Arial"/>
                <w:sz w:val="16"/>
                <w:szCs w:val="16"/>
              </w:rPr>
              <w:t>#</w:t>
            </w:r>
            <w:r w:rsidRPr="00E47D9C">
              <w:rPr>
                <w:rFonts w:ascii="Arial" w:hAnsi="Arial" w:cs="Arial"/>
                <w:sz w:val="16"/>
                <w:szCs w:val="16"/>
              </w:rPr>
              <w:t>5</w:t>
            </w:r>
          </w:p>
        </w:tc>
        <w:tc>
          <w:tcPr>
            <w:tcW w:w="3493" w:type="dxa"/>
          </w:tcPr>
          <w:p w14:paraId="5AC34733" w14:textId="77777777" w:rsidR="001877BE" w:rsidRPr="001877BE" w:rsidRDefault="001877BE" w:rsidP="001877BE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007" w:type="dxa"/>
          </w:tcPr>
          <w:p w14:paraId="108F5D3A" w14:textId="35542B97" w:rsidR="001877BE" w:rsidRPr="00E47D9C" w:rsidRDefault="00E47D9C" w:rsidP="001877BE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E47D9C">
              <w:rPr>
                <w:rFonts w:ascii="Arial" w:hAnsi="Arial" w:cs="Arial"/>
                <w:sz w:val="16"/>
                <w:szCs w:val="16"/>
              </w:rPr>
              <w:t>Placement</w:t>
            </w:r>
          </w:p>
        </w:tc>
        <w:tc>
          <w:tcPr>
            <w:tcW w:w="4500" w:type="dxa"/>
          </w:tcPr>
          <w:p w14:paraId="66F82A8C" w14:textId="77777777" w:rsidR="001877BE" w:rsidRPr="001877BE" w:rsidRDefault="001877BE" w:rsidP="001877BE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1877BE" w:rsidRPr="001877BE" w14:paraId="2AC3F504" w14:textId="77777777" w:rsidTr="00E47D9C">
        <w:tc>
          <w:tcPr>
            <w:tcW w:w="10165" w:type="dxa"/>
            <w:gridSpan w:val="4"/>
            <w:shd w:val="clear" w:color="auto" w:fill="BFBFBF" w:themeFill="background1" w:themeFillShade="BF"/>
          </w:tcPr>
          <w:p w14:paraId="0003BF06" w14:textId="0A4E475F" w:rsidR="001877BE" w:rsidRPr="001877BE" w:rsidRDefault="001877BE" w:rsidP="001877BE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Links</w:t>
            </w:r>
          </w:p>
        </w:tc>
      </w:tr>
      <w:tr w:rsidR="001877BE" w:rsidRPr="001877BE" w14:paraId="00BABA74" w14:textId="77777777" w:rsidTr="00B22542">
        <w:tc>
          <w:tcPr>
            <w:tcW w:w="1165" w:type="dxa"/>
          </w:tcPr>
          <w:p w14:paraId="55262C8B" w14:textId="6A75500A" w:rsidR="001877BE" w:rsidRPr="00E47D9C" w:rsidRDefault="00E47D9C" w:rsidP="001877BE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E47D9C">
              <w:rPr>
                <w:rFonts w:ascii="Arial" w:hAnsi="Arial" w:cs="Arial"/>
                <w:sz w:val="16"/>
                <w:szCs w:val="16"/>
              </w:rPr>
              <w:t>Link #1</w:t>
            </w:r>
          </w:p>
        </w:tc>
        <w:tc>
          <w:tcPr>
            <w:tcW w:w="3493" w:type="dxa"/>
          </w:tcPr>
          <w:p w14:paraId="3487B460" w14:textId="77777777" w:rsidR="001877BE" w:rsidRPr="001877BE" w:rsidRDefault="001877BE" w:rsidP="001877BE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007" w:type="dxa"/>
          </w:tcPr>
          <w:p w14:paraId="551FA595" w14:textId="784EF4CA" w:rsidR="001877BE" w:rsidRPr="00E47D9C" w:rsidRDefault="00E47D9C" w:rsidP="001877BE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E47D9C">
              <w:rPr>
                <w:rFonts w:ascii="Arial" w:hAnsi="Arial" w:cs="Arial"/>
                <w:sz w:val="16"/>
                <w:szCs w:val="16"/>
              </w:rPr>
              <w:t>Location</w:t>
            </w:r>
          </w:p>
        </w:tc>
        <w:tc>
          <w:tcPr>
            <w:tcW w:w="4500" w:type="dxa"/>
          </w:tcPr>
          <w:p w14:paraId="3A2035BF" w14:textId="77777777" w:rsidR="001877BE" w:rsidRPr="001877BE" w:rsidRDefault="001877BE" w:rsidP="001877BE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1877BE" w:rsidRPr="001877BE" w14:paraId="163D8F9A" w14:textId="77777777" w:rsidTr="00B22542">
        <w:tc>
          <w:tcPr>
            <w:tcW w:w="1165" w:type="dxa"/>
          </w:tcPr>
          <w:p w14:paraId="70D43BAC" w14:textId="4D5D76DF" w:rsidR="00E47D9C" w:rsidRPr="00E47D9C" w:rsidRDefault="00E47D9C" w:rsidP="00E47D9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E47D9C">
              <w:rPr>
                <w:rFonts w:ascii="Arial" w:hAnsi="Arial" w:cs="Arial"/>
                <w:sz w:val="16"/>
                <w:szCs w:val="16"/>
              </w:rPr>
              <w:t>Link #2</w:t>
            </w:r>
          </w:p>
        </w:tc>
        <w:tc>
          <w:tcPr>
            <w:tcW w:w="3493" w:type="dxa"/>
          </w:tcPr>
          <w:p w14:paraId="19021F70" w14:textId="77777777" w:rsidR="001877BE" w:rsidRPr="001877BE" w:rsidRDefault="001877BE" w:rsidP="001877BE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007" w:type="dxa"/>
          </w:tcPr>
          <w:p w14:paraId="017CB92C" w14:textId="183CB07B" w:rsidR="001877BE" w:rsidRPr="00E47D9C" w:rsidRDefault="00E47D9C" w:rsidP="001877BE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E47D9C">
              <w:rPr>
                <w:rFonts w:ascii="Arial" w:hAnsi="Arial" w:cs="Arial"/>
                <w:sz w:val="16"/>
                <w:szCs w:val="16"/>
              </w:rPr>
              <w:t>Location</w:t>
            </w:r>
          </w:p>
        </w:tc>
        <w:tc>
          <w:tcPr>
            <w:tcW w:w="4500" w:type="dxa"/>
          </w:tcPr>
          <w:p w14:paraId="28D88A47" w14:textId="77777777" w:rsidR="001877BE" w:rsidRPr="001877BE" w:rsidRDefault="001877BE" w:rsidP="001877BE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1877BE" w:rsidRPr="001877BE" w14:paraId="320802D3" w14:textId="77777777" w:rsidTr="00B22542">
        <w:tc>
          <w:tcPr>
            <w:tcW w:w="1165" w:type="dxa"/>
          </w:tcPr>
          <w:p w14:paraId="02D8202B" w14:textId="0090E464" w:rsidR="001877BE" w:rsidRPr="00E47D9C" w:rsidRDefault="00E47D9C" w:rsidP="001877BE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E47D9C">
              <w:rPr>
                <w:rFonts w:ascii="Arial" w:hAnsi="Arial" w:cs="Arial"/>
                <w:sz w:val="16"/>
                <w:szCs w:val="16"/>
              </w:rPr>
              <w:t>Link #3</w:t>
            </w:r>
          </w:p>
        </w:tc>
        <w:tc>
          <w:tcPr>
            <w:tcW w:w="3493" w:type="dxa"/>
          </w:tcPr>
          <w:p w14:paraId="3856C420" w14:textId="77777777" w:rsidR="001877BE" w:rsidRPr="001877BE" w:rsidRDefault="001877BE" w:rsidP="001877BE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007" w:type="dxa"/>
          </w:tcPr>
          <w:p w14:paraId="73AEC36F" w14:textId="6B4B1168" w:rsidR="001877BE" w:rsidRPr="00E47D9C" w:rsidRDefault="00E47D9C" w:rsidP="001877BE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E47D9C">
              <w:rPr>
                <w:rFonts w:ascii="Arial" w:hAnsi="Arial" w:cs="Arial"/>
                <w:sz w:val="16"/>
                <w:szCs w:val="16"/>
              </w:rPr>
              <w:t>Location</w:t>
            </w:r>
          </w:p>
        </w:tc>
        <w:tc>
          <w:tcPr>
            <w:tcW w:w="4500" w:type="dxa"/>
          </w:tcPr>
          <w:p w14:paraId="128C78EE" w14:textId="77777777" w:rsidR="001877BE" w:rsidRPr="001877BE" w:rsidRDefault="001877BE" w:rsidP="001877BE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1877BE" w:rsidRPr="001877BE" w14:paraId="5E1A0CC9" w14:textId="77777777" w:rsidTr="00B22542">
        <w:tc>
          <w:tcPr>
            <w:tcW w:w="1165" w:type="dxa"/>
          </w:tcPr>
          <w:p w14:paraId="337241FE" w14:textId="74D360AD" w:rsidR="001877BE" w:rsidRPr="00E47D9C" w:rsidRDefault="00E47D9C" w:rsidP="001877BE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E47D9C">
              <w:rPr>
                <w:rFonts w:ascii="Arial" w:hAnsi="Arial" w:cs="Arial"/>
                <w:sz w:val="16"/>
                <w:szCs w:val="16"/>
              </w:rPr>
              <w:t>Link #4</w:t>
            </w:r>
          </w:p>
        </w:tc>
        <w:tc>
          <w:tcPr>
            <w:tcW w:w="3493" w:type="dxa"/>
          </w:tcPr>
          <w:p w14:paraId="415A7774" w14:textId="77777777" w:rsidR="001877BE" w:rsidRPr="001877BE" w:rsidRDefault="001877BE" w:rsidP="001877BE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007" w:type="dxa"/>
          </w:tcPr>
          <w:p w14:paraId="46A5703C" w14:textId="39E7C1DC" w:rsidR="001877BE" w:rsidRPr="00E47D9C" w:rsidRDefault="00E47D9C" w:rsidP="001877BE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E47D9C">
              <w:rPr>
                <w:rFonts w:ascii="Arial" w:hAnsi="Arial" w:cs="Arial"/>
                <w:sz w:val="16"/>
                <w:szCs w:val="16"/>
              </w:rPr>
              <w:t>Location</w:t>
            </w:r>
          </w:p>
        </w:tc>
        <w:tc>
          <w:tcPr>
            <w:tcW w:w="4500" w:type="dxa"/>
          </w:tcPr>
          <w:p w14:paraId="53CF987E" w14:textId="77777777" w:rsidR="001877BE" w:rsidRPr="001877BE" w:rsidRDefault="001877BE" w:rsidP="001877BE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1877BE" w:rsidRPr="001877BE" w14:paraId="467E2FD1" w14:textId="77777777" w:rsidTr="00B22542">
        <w:tc>
          <w:tcPr>
            <w:tcW w:w="1165" w:type="dxa"/>
          </w:tcPr>
          <w:p w14:paraId="023799FF" w14:textId="094250BE" w:rsidR="001877BE" w:rsidRPr="00E47D9C" w:rsidRDefault="00E47D9C" w:rsidP="001877BE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E47D9C">
              <w:rPr>
                <w:rFonts w:ascii="Arial" w:hAnsi="Arial" w:cs="Arial"/>
                <w:sz w:val="16"/>
                <w:szCs w:val="16"/>
              </w:rPr>
              <w:t>Link #5</w:t>
            </w:r>
          </w:p>
        </w:tc>
        <w:tc>
          <w:tcPr>
            <w:tcW w:w="3493" w:type="dxa"/>
          </w:tcPr>
          <w:p w14:paraId="2A1B7659" w14:textId="77777777" w:rsidR="001877BE" w:rsidRPr="001877BE" w:rsidRDefault="001877BE" w:rsidP="001877BE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007" w:type="dxa"/>
          </w:tcPr>
          <w:p w14:paraId="7A97FC56" w14:textId="0B04F12A" w:rsidR="001877BE" w:rsidRPr="00E47D9C" w:rsidRDefault="00E47D9C" w:rsidP="001877BE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E47D9C">
              <w:rPr>
                <w:rFonts w:ascii="Arial" w:hAnsi="Arial" w:cs="Arial"/>
                <w:sz w:val="16"/>
                <w:szCs w:val="16"/>
              </w:rPr>
              <w:t>Location</w:t>
            </w:r>
          </w:p>
        </w:tc>
        <w:tc>
          <w:tcPr>
            <w:tcW w:w="4500" w:type="dxa"/>
          </w:tcPr>
          <w:p w14:paraId="33B87571" w14:textId="77777777" w:rsidR="001877BE" w:rsidRPr="001877BE" w:rsidRDefault="001877BE" w:rsidP="001877BE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</w:tr>
    </w:tbl>
    <w:p w14:paraId="4BBA02A0" w14:textId="77777777" w:rsidR="001877BE" w:rsidRPr="00B22542" w:rsidRDefault="001877BE" w:rsidP="001877BE">
      <w:pPr>
        <w:jc w:val="center"/>
        <w:rPr>
          <w:rFonts w:ascii="Arial" w:hAnsi="Arial" w:cs="Arial"/>
          <w:sz w:val="2"/>
          <w:szCs w:val="2"/>
        </w:rPr>
      </w:pPr>
    </w:p>
    <w:sectPr w:rsidR="001877BE" w:rsidRPr="00B22542" w:rsidSect="00E47D9C">
      <w:pgSz w:w="12240" w:h="15840"/>
      <w:pgMar w:top="720" w:right="1008" w:bottom="720" w:left="1008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1MDIwNjeyMLAwNzNT0lEKTi0uzszPAykwrAUAGFwDiiwAAAA="/>
  </w:docVars>
  <w:rsids>
    <w:rsidRoot w:val="001877BE"/>
    <w:rsid w:val="001877BE"/>
    <w:rsid w:val="00B22542"/>
    <w:rsid w:val="00E47D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D2D0B8A"/>
  <w15:chartTrackingRefBased/>
  <w15:docId w15:val="{33219F4D-BC0D-4645-BBB5-4A43714A31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1877B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1</Pages>
  <Words>57</Words>
  <Characters>328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lliam Dunwoody</dc:creator>
  <cp:keywords/>
  <dc:description/>
  <cp:lastModifiedBy>William Dunwoody</cp:lastModifiedBy>
  <cp:revision>1</cp:revision>
  <dcterms:created xsi:type="dcterms:W3CDTF">2021-12-20T19:27:00Z</dcterms:created>
  <dcterms:modified xsi:type="dcterms:W3CDTF">2021-12-20T19:42:00Z</dcterms:modified>
</cp:coreProperties>
</file>